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5</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99,98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5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5.</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0%-5.</w:t>
            </w:r>
            <w:r>
              <w:rPr>
                <w:rFonts w:hint="eastAsia" w:ascii="仿宋" w:hAnsi="仿宋" w:eastAsia="仿宋"/>
                <w:szCs w:val="21"/>
                <w:shd w:val="clear" w:color="auto" w:fill="FFFFFF"/>
                <w:lang w:val="en-US" w:eastAsia="zh-CN"/>
              </w:rPr>
              <w:t>6</w:t>
            </w:r>
            <w:r>
              <w:rPr>
                <w:rFonts w:hint="eastAsia" w:ascii="仿宋" w:hAnsi="仿宋" w:eastAsia="仿宋"/>
                <w:szCs w:val="21"/>
                <w:shd w:val="clear" w:color="auto" w:fill="FFFFFF"/>
              </w:rPr>
              <w:t>0%</w:t>
            </w:r>
            <w:r>
              <w:rPr>
                <w:rFonts w:hint="eastAsia" w:ascii="仿宋" w:hAnsi="仿宋" w:eastAsia="仿宋"/>
                <w:szCs w:val="21"/>
                <w:shd w:val="clear" w:color="auto" w:fill="FFFFFF"/>
                <w:lang w:val="en-US" w:eastAsia="zh-CN"/>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５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4559</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1,910.4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58,382.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09,124.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9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bottom"/>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55 </w:t>
            </w:r>
          </w:p>
        </w:tc>
        <w:tc>
          <w:tcPr>
            <w:tcW w:w="3560" w:type="dxa"/>
            <w:vAlign w:val="center"/>
          </w:tcPr>
          <w:p>
            <w:pPr>
              <w:keepNext w:val="0"/>
              <w:keepLines w:val="0"/>
              <w:widowControl/>
              <w:suppressLineNumbers w:val="0"/>
              <w:jc w:val="center"/>
              <w:textAlignment w:val="bottom"/>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bottom"/>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1.93</w:t>
            </w:r>
          </w:p>
        </w:tc>
        <w:tc>
          <w:tcPr>
            <w:tcW w:w="3560" w:type="dxa"/>
            <w:vAlign w:val="center"/>
          </w:tcPr>
          <w:p>
            <w:pPr>
              <w:keepNext w:val="0"/>
              <w:keepLines w:val="0"/>
              <w:widowControl/>
              <w:suppressLineNumbers w:val="0"/>
              <w:jc w:val="center"/>
              <w:textAlignment w:val="bottom"/>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1.84</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02</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1</w:t>
      </w:r>
      <w:r>
        <w:rPr>
          <w:rFonts w:hint="eastAsia" w:ascii="仿宋" w:hAnsi="仿宋" w:eastAsia="仿宋"/>
          <w:szCs w:val="21"/>
          <w:shd w:val="clear" w:color="auto" w:fill="FFFFFF"/>
          <w:lang w:val="en-US" w:eastAsia="zh-CN"/>
        </w:rPr>
        <w:t>9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02,069,411.7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02,069,411.77</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eastAsia="zh-CN"/>
              </w:rPr>
            </w:pPr>
            <w:r>
              <w:rPr>
                <w:rFonts w:hint="eastAsia" w:ascii="仿宋" w:hAnsi="仿宋" w:eastAsia="仿宋"/>
                <w:szCs w:val="21"/>
              </w:rPr>
              <w:t>102,069,411.7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74.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2,070,586.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09,746,28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1,947,255.0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502,617.7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5,980,342.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01,135,099.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57,5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5,008,5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4,956,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12,703,925.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11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On7R3nAYjuA5IFzQrCHrhIT0kAQ=" w:salt="H8DAQ1BklhKsFhq9tae4oA=="/>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9E69E3"/>
    <w:rsid w:val="134F5BC1"/>
    <w:rsid w:val="14A17047"/>
    <w:rsid w:val="14E74041"/>
    <w:rsid w:val="153D2966"/>
    <w:rsid w:val="188B46A5"/>
    <w:rsid w:val="195F6954"/>
    <w:rsid w:val="1C311D75"/>
    <w:rsid w:val="2AA204DB"/>
    <w:rsid w:val="2E344397"/>
    <w:rsid w:val="2F5C56FB"/>
    <w:rsid w:val="2FCD2C4F"/>
    <w:rsid w:val="371A037A"/>
    <w:rsid w:val="38721494"/>
    <w:rsid w:val="394F4B22"/>
    <w:rsid w:val="3D305393"/>
    <w:rsid w:val="3F524561"/>
    <w:rsid w:val="4218718A"/>
    <w:rsid w:val="46776F3C"/>
    <w:rsid w:val="4D1108E2"/>
    <w:rsid w:val="4EE378EB"/>
    <w:rsid w:val="502A10FE"/>
    <w:rsid w:val="50D46540"/>
    <w:rsid w:val="51CE1026"/>
    <w:rsid w:val="54604F6D"/>
    <w:rsid w:val="55C4301C"/>
    <w:rsid w:val="57FE5038"/>
    <w:rsid w:val="58DF7C14"/>
    <w:rsid w:val="5E660FCE"/>
    <w:rsid w:val="621E37DC"/>
    <w:rsid w:val="64F431AF"/>
    <w:rsid w:val="65720557"/>
    <w:rsid w:val="673B4350"/>
    <w:rsid w:val="67855A67"/>
    <w:rsid w:val="67DF73FA"/>
    <w:rsid w:val="692A41F0"/>
    <w:rsid w:val="6C7928C7"/>
    <w:rsid w:val="6F3D2CEC"/>
    <w:rsid w:val="705B15C4"/>
    <w:rsid w:val="72B166F7"/>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20892;&#23395;&#25253;&#27169;&#26495;\&#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20892;&#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038</c:v>
                </c:pt>
                <c:pt idx="1">
                  <c:v>1.004</c:v>
                </c:pt>
                <c:pt idx="2">
                  <c:v>1.004</c:v>
                </c:pt>
                <c:pt idx="3">
                  <c:v>1.004</c:v>
                </c:pt>
                <c:pt idx="4">
                  <c:v>1.0045</c:v>
                </c:pt>
                <c:pt idx="5">
                  <c:v>1.0046</c:v>
                </c:pt>
                <c:pt idx="6">
                  <c:v>1.0048</c:v>
                </c:pt>
                <c:pt idx="7">
                  <c:v>1.005</c:v>
                </c:pt>
                <c:pt idx="8">
                  <c:v>1.0052</c:v>
                </c:pt>
                <c:pt idx="9">
                  <c:v>1.0052</c:v>
                </c:pt>
                <c:pt idx="10">
                  <c:v>1.0051</c:v>
                </c:pt>
                <c:pt idx="11">
                  <c:v>1.0056</c:v>
                </c:pt>
                <c:pt idx="12">
                  <c:v>1.0058</c:v>
                </c:pt>
                <c:pt idx="13">
                  <c:v>1.006</c:v>
                </c:pt>
                <c:pt idx="14">
                  <c:v>1.0061</c:v>
                </c:pt>
                <c:pt idx="15">
                  <c:v>1.0063</c:v>
                </c:pt>
                <c:pt idx="16">
                  <c:v>1.0062</c:v>
                </c:pt>
                <c:pt idx="17">
                  <c:v>1.0062</c:v>
                </c:pt>
                <c:pt idx="18">
                  <c:v>1.0068</c:v>
                </c:pt>
                <c:pt idx="19">
                  <c:v>1.007</c:v>
                </c:pt>
                <c:pt idx="20">
                  <c:v>1.0072</c:v>
                </c:pt>
                <c:pt idx="21">
                  <c:v>1.0073</c:v>
                </c:pt>
                <c:pt idx="22">
                  <c:v>1.0074</c:v>
                </c:pt>
                <c:pt idx="23">
                  <c:v>1.0074</c:v>
                </c:pt>
                <c:pt idx="24">
                  <c:v>1.0074</c:v>
                </c:pt>
                <c:pt idx="25">
                  <c:v>1.008</c:v>
                </c:pt>
                <c:pt idx="26">
                  <c:v>1.0082</c:v>
                </c:pt>
                <c:pt idx="27">
                  <c:v>1.0083</c:v>
                </c:pt>
                <c:pt idx="28">
                  <c:v>1.0084</c:v>
                </c:pt>
                <c:pt idx="29">
                  <c:v>1.0086</c:v>
                </c:pt>
                <c:pt idx="30">
                  <c:v>1.0086</c:v>
                </c:pt>
                <c:pt idx="31">
                  <c:v>1.0086</c:v>
                </c:pt>
                <c:pt idx="32">
                  <c:v>1.0091</c:v>
                </c:pt>
                <c:pt idx="33">
                  <c:v>1.0093</c:v>
                </c:pt>
                <c:pt idx="34">
                  <c:v>1.0094</c:v>
                </c:pt>
                <c:pt idx="35">
                  <c:v>1.0096</c:v>
                </c:pt>
                <c:pt idx="36">
                  <c:v>1.0097</c:v>
                </c:pt>
                <c:pt idx="37">
                  <c:v>1.0097</c:v>
                </c:pt>
                <c:pt idx="38">
                  <c:v>1.0097</c:v>
                </c:pt>
                <c:pt idx="39">
                  <c:v>1.0103</c:v>
                </c:pt>
                <c:pt idx="40">
                  <c:v>1.0103</c:v>
                </c:pt>
                <c:pt idx="41">
                  <c:v>1.0105</c:v>
                </c:pt>
                <c:pt idx="42">
                  <c:v>1.0107</c:v>
                </c:pt>
                <c:pt idx="43">
                  <c:v>1.0108</c:v>
                </c:pt>
                <c:pt idx="44">
                  <c:v>1.0108</c:v>
                </c:pt>
                <c:pt idx="45">
                  <c:v>1.0108</c:v>
                </c:pt>
                <c:pt idx="46">
                  <c:v>1.0112</c:v>
                </c:pt>
                <c:pt idx="47">
                  <c:v>1.0114</c:v>
                </c:pt>
                <c:pt idx="48">
                  <c:v>1.0116</c:v>
                </c:pt>
                <c:pt idx="49">
                  <c:v>1.0118</c:v>
                </c:pt>
                <c:pt idx="50">
                  <c:v>1.012</c:v>
                </c:pt>
                <c:pt idx="51">
                  <c:v>1.012</c:v>
                </c:pt>
                <c:pt idx="52">
                  <c:v>1.012</c:v>
                </c:pt>
                <c:pt idx="53">
                  <c:v>1.0125</c:v>
                </c:pt>
                <c:pt idx="54">
                  <c:v>1.0127</c:v>
                </c:pt>
                <c:pt idx="55">
                  <c:v>1.0129</c:v>
                </c:pt>
                <c:pt idx="56">
                  <c:v>1.013</c:v>
                </c:pt>
                <c:pt idx="57">
                  <c:v>1.0132</c:v>
                </c:pt>
                <c:pt idx="58">
                  <c:v>1.0132</c:v>
                </c:pt>
                <c:pt idx="59">
                  <c:v>1.0131</c:v>
                </c:pt>
                <c:pt idx="60">
                  <c:v>1.0137</c:v>
                </c:pt>
                <c:pt idx="61">
                  <c:v>1.0139</c:v>
                </c:pt>
                <c:pt idx="62">
                  <c:v>1.0141</c:v>
                </c:pt>
                <c:pt idx="63">
                  <c:v>1.0143</c:v>
                </c:pt>
                <c:pt idx="64">
                  <c:v>1.0144</c:v>
                </c:pt>
                <c:pt idx="65">
                  <c:v>1.0144</c:v>
                </c:pt>
                <c:pt idx="66">
                  <c:v>1.0144</c:v>
                </c:pt>
                <c:pt idx="67">
                  <c:v>1.0149</c:v>
                </c:pt>
                <c:pt idx="68">
                  <c:v>1.0151</c:v>
                </c:pt>
                <c:pt idx="69">
                  <c:v>1.0153</c:v>
                </c:pt>
                <c:pt idx="70">
                  <c:v>1.0154</c:v>
                </c:pt>
                <c:pt idx="71">
                  <c:v>1.0156</c:v>
                </c:pt>
                <c:pt idx="72">
                  <c:v>1.0156</c:v>
                </c:pt>
                <c:pt idx="73">
                  <c:v>1.0156</c:v>
                </c:pt>
                <c:pt idx="74">
                  <c:v>1.0164</c:v>
                </c:pt>
                <c:pt idx="75">
                  <c:v>1.0166</c:v>
                </c:pt>
                <c:pt idx="76">
                  <c:v>1.0167</c:v>
                </c:pt>
                <c:pt idx="77">
                  <c:v>1.0169</c:v>
                </c:pt>
                <c:pt idx="78">
                  <c:v>1.017</c:v>
                </c:pt>
                <c:pt idx="79">
                  <c:v>1.017</c:v>
                </c:pt>
                <c:pt idx="80">
                  <c:v>1.017</c:v>
                </c:pt>
                <c:pt idx="81">
                  <c:v>1.017</c:v>
                </c:pt>
                <c:pt idx="82">
                  <c:v>1.017</c:v>
                </c:pt>
                <c:pt idx="83">
                  <c:v>1.0179</c:v>
                </c:pt>
                <c:pt idx="84">
                  <c:v>1.0181</c:v>
                </c:pt>
                <c:pt idx="85">
                  <c:v>1.0183</c:v>
                </c:pt>
                <c:pt idx="86">
                  <c:v>1.0183</c:v>
                </c:pt>
                <c:pt idx="87">
                  <c:v>1.0183</c:v>
                </c:pt>
                <c:pt idx="88">
                  <c:v>1.0188</c:v>
                </c:pt>
                <c:pt idx="89">
                  <c:v>1.019</c:v>
                </c:pt>
                <c:pt idx="90">
                  <c:v>1.0192</c:v>
                </c:pt>
                <c:pt idx="91">
                  <c:v>1.0193</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9.96313639534119e-5</c:v>
                </c:pt>
                <c:pt idx="1">
                  <c:v>0.000298894091860014</c:v>
                </c:pt>
                <c:pt idx="2">
                  <c:v>0.000298894091860014</c:v>
                </c:pt>
                <c:pt idx="3">
                  <c:v>0.000298894091860014</c:v>
                </c:pt>
                <c:pt idx="4">
                  <c:v>0.000797050911626851</c:v>
                </c:pt>
                <c:pt idx="5">
                  <c:v>0.000896682275580263</c:v>
                </c:pt>
                <c:pt idx="6">
                  <c:v>0.00109594500348709</c:v>
                </c:pt>
                <c:pt idx="7">
                  <c:v>0.00129520773139369</c:v>
                </c:pt>
                <c:pt idx="8">
                  <c:v>0.00149447045930073</c:v>
                </c:pt>
                <c:pt idx="9">
                  <c:v>0.00149447045930073</c:v>
                </c:pt>
                <c:pt idx="10">
                  <c:v>0.00139483909534732</c:v>
                </c:pt>
                <c:pt idx="11">
                  <c:v>0.00189299591511416</c:v>
                </c:pt>
                <c:pt idx="12">
                  <c:v>0.00209225864302076</c:v>
                </c:pt>
                <c:pt idx="13">
                  <c:v>0.00229152137092759</c:v>
                </c:pt>
                <c:pt idx="14">
                  <c:v>0.002391152734881</c:v>
                </c:pt>
                <c:pt idx="15">
                  <c:v>0.0025904154627876</c:v>
                </c:pt>
                <c:pt idx="16">
                  <c:v>0.00249078409883419</c:v>
                </c:pt>
                <c:pt idx="17">
                  <c:v>0.00249078409883419</c:v>
                </c:pt>
                <c:pt idx="18">
                  <c:v>0.00308857228255444</c:v>
                </c:pt>
                <c:pt idx="19">
                  <c:v>0.00328783501046126</c:v>
                </c:pt>
                <c:pt idx="20">
                  <c:v>0.00348709773836808</c:v>
                </c:pt>
                <c:pt idx="21">
                  <c:v>0.0035867291023215</c:v>
                </c:pt>
                <c:pt idx="22">
                  <c:v>0.00368636046627491</c:v>
                </c:pt>
                <c:pt idx="23">
                  <c:v>0.00368636046627491</c:v>
                </c:pt>
                <c:pt idx="24">
                  <c:v>0.00368636046627491</c:v>
                </c:pt>
                <c:pt idx="25">
                  <c:v>0.00428414864999493</c:v>
                </c:pt>
                <c:pt idx="26">
                  <c:v>0.00448341137790176</c:v>
                </c:pt>
                <c:pt idx="27">
                  <c:v>0.00458304274185517</c:v>
                </c:pt>
                <c:pt idx="28">
                  <c:v>0.00468267410580836</c:v>
                </c:pt>
                <c:pt idx="29">
                  <c:v>0.00488193683371518</c:v>
                </c:pt>
                <c:pt idx="30">
                  <c:v>0.00488193683371518</c:v>
                </c:pt>
                <c:pt idx="31">
                  <c:v>0.00488193683371518</c:v>
                </c:pt>
                <c:pt idx="32">
                  <c:v>0.00538009365348224</c:v>
                </c:pt>
                <c:pt idx="33">
                  <c:v>0.00557935638138884</c:v>
                </c:pt>
                <c:pt idx="34">
                  <c:v>0.00567898774534226</c:v>
                </c:pt>
                <c:pt idx="35">
                  <c:v>0.00587825047324908</c:v>
                </c:pt>
                <c:pt idx="36">
                  <c:v>0.00597788183720227</c:v>
                </c:pt>
                <c:pt idx="37">
                  <c:v>0.00597788183720227</c:v>
                </c:pt>
                <c:pt idx="38">
                  <c:v>0.00597788183720227</c:v>
                </c:pt>
                <c:pt idx="39">
                  <c:v>0.00657567002092252</c:v>
                </c:pt>
                <c:pt idx="40">
                  <c:v>0.00657567002092252</c:v>
                </c:pt>
                <c:pt idx="41">
                  <c:v>0.00677493274882934</c:v>
                </c:pt>
                <c:pt idx="42">
                  <c:v>0.00697419547673594</c:v>
                </c:pt>
                <c:pt idx="43">
                  <c:v>0.00707382684068936</c:v>
                </c:pt>
                <c:pt idx="44">
                  <c:v>0.00707382684068936</c:v>
                </c:pt>
                <c:pt idx="45">
                  <c:v>0.00707382684068936</c:v>
                </c:pt>
                <c:pt idx="46">
                  <c:v>0.007472352296503</c:v>
                </c:pt>
                <c:pt idx="47">
                  <c:v>0.00767161502440983</c:v>
                </c:pt>
                <c:pt idx="48">
                  <c:v>0.00787087775231643</c:v>
                </c:pt>
                <c:pt idx="49">
                  <c:v>0.00807014048022325</c:v>
                </c:pt>
                <c:pt idx="50">
                  <c:v>0.00826940320812986</c:v>
                </c:pt>
                <c:pt idx="51">
                  <c:v>0.00826940320812986</c:v>
                </c:pt>
                <c:pt idx="52">
                  <c:v>0.00826940320812986</c:v>
                </c:pt>
                <c:pt idx="53">
                  <c:v>0.00876756002789669</c:v>
                </c:pt>
                <c:pt idx="54">
                  <c:v>0.00896682275580352</c:v>
                </c:pt>
                <c:pt idx="55">
                  <c:v>0.00916608548371012</c:v>
                </c:pt>
                <c:pt idx="56">
                  <c:v>0.00926571684766353</c:v>
                </c:pt>
                <c:pt idx="57">
                  <c:v>0.00946497957557035</c:v>
                </c:pt>
                <c:pt idx="58">
                  <c:v>0.00946497957557035</c:v>
                </c:pt>
                <c:pt idx="59">
                  <c:v>0.00936534821161694</c:v>
                </c:pt>
                <c:pt idx="60">
                  <c:v>0.00996313639533719</c:v>
                </c:pt>
                <c:pt idx="61">
                  <c:v>0.010162399123244</c:v>
                </c:pt>
                <c:pt idx="62">
                  <c:v>0.0103616618511506</c:v>
                </c:pt>
                <c:pt idx="63">
                  <c:v>0.0105609245790574</c:v>
                </c:pt>
                <c:pt idx="64">
                  <c:v>0.0106605559430109</c:v>
                </c:pt>
                <c:pt idx="65">
                  <c:v>0.0106605559430109</c:v>
                </c:pt>
                <c:pt idx="66">
                  <c:v>0.0106605559430109</c:v>
                </c:pt>
                <c:pt idx="67">
                  <c:v>0.0111587127627777</c:v>
                </c:pt>
                <c:pt idx="68">
                  <c:v>0.0113579754906843</c:v>
                </c:pt>
                <c:pt idx="69">
                  <c:v>0.0115572382185913</c:v>
                </c:pt>
                <c:pt idx="70">
                  <c:v>0.0116568695825445</c:v>
                </c:pt>
                <c:pt idx="71">
                  <c:v>0.0118561323104514</c:v>
                </c:pt>
                <c:pt idx="72">
                  <c:v>0.0118561323104514</c:v>
                </c:pt>
                <c:pt idx="73">
                  <c:v>0.0118561323104514</c:v>
                </c:pt>
                <c:pt idx="74">
                  <c:v>0.0126531832220782</c:v>
                </c:pt>
                <c:pt idx="75">
                  <c:v>0.012852445949985</c:v>
                </c:pt>
                <c:pt idx="76">
                  <c:v>0.0129520773139384</c:v>
                </c:pt>
                <c:pt idx="77">
                  <c:v>0.013151340041845</c:v>
                </c:pt>
                <c:pt idx="78">
                  <c:v>0.0132509714057985</c:v>
                </c:pt>
                <c:pt idx="79">
                  <c:v>0.0132509714057985</c:v>
                </c:pt>
                <c:pt idx="80">
                  <c:v>0.0132509714057985</c:v>
                </c:pt>
                <c:pt idx="81">
                  <c:v>0.0132509714057985</c:v>
                </c:pt>
                <c:pt idx="82">
                  <c:v>0.0132509714057985</c:v>
                </c:pt>
                <c:pt idx="83">
                  <c:v>0.0141476536813789</c:v>
                </c:pt>
                <c:pt idx="84">
                  <c:v>0.0143469164092855</c:v>
                </c:pt>
                <c:pt idx="85">
                  <c:v>0.0145461791371924</c:v>
                </c:pt>
                <c:pt idx="86">
                  <c:v>0.0145461791371924</c:v>
                </c:pt>
                <c:pt idx="87">
                  <c:v>0.0145461791371924</c:v>
                </c:pt>
                <c:pt idx="88">
                  <c:v>0.0150443359569592</c:v>
                </c:pt>
                <c:pt idx="89">
                  <c:v>0.0152435986848658</c:v>
                </c:pt>
                <c:pt idx="90">
                  <c:v>0.0154428614127728</c:v>
                </c:pt>
                <c:pt idx="91">
                  <c:v>0.0155424927767263</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42465753424658</c:v>
                </c:pt>
                <c:pt idx="1">
                  <c:v>0.000284931506849315</c:v>
                </c:pt>
                <c:pt idx="2">
                  <c:v>0.000427397260273973</c:v>
                </c:pt>
                <c:pt idx="3">
                  <c:v>0.00056986301369863</c:v>
                </c:pt>
                <c:pt idx="4">
                  <c:v>0.000712328767123288</c:v>
                </c:pt>
                <c:pt idx="5">
                  <c:v>0.000854794520547945</c:v>
                </c:pt>
                <c:pt idx="6">
                  <c:v>0.000997260273972603</c:v>
                </c:pt>
                <c:pt idx="7">
                  <c:v>0.00113972602739726</c:v>
                </c:pt>
                <c:pt idx="8">
                  <c:v>0.00128219178082192</c:v>
                </c:pt>
                <c:pt idx="9">
                  <c:v>0.00142465753424658</c:v>
                </c:pt>
                <c:pt idx="10">
                  <c:v>0.00156712328767123</c:v>
                </c:pt>
                <c:pt idx="11">
                  <c:v>0.00170958904109589</c:v>
                </c:pt>
                <c:pt idx="12">
                  <c:v>0.00185205479452055</c:v>
                </c:pt>
                <c:pt idx="13">
                  <c:v>0.00199452054794521</c:v>
                </c:pt>
                <c:pt idx="14">
                  <c:v>0.00213698630136986</c:v>
                </c:pt>
                <c:pt idx="15">
                  <c:v>0.00227945205479452</c:v>
                </c:pt>
                <c:pt idx="16">
                  <c:v>0.00242191780821918</c:v>
                </c:pt>
                <c:pt idx="17">
                  <c:v>0.00256438356164384</c:v>
                </c:pt>
                <c:pt idx="18">
                  <c:v>0.00270684931506849</c:v>
                </c:pt>
                <c:pt idx="19">
                  <c:v>0.00284931506849315</c:v>
                </c:pt>
                <c:pt idx="20">
                  <c:v>0.00299178082191781</c:v>
                </c:pt>
                <c:pt idx="21">
                  <c:v>0.00313424657534247</c:v>
                </c:pt>
                <c:pt idx="22">
                  <c:v>0.00327671232876712</c:v>
                </c:pt>
                <c:pt idx="23">
                  <c:v>0.00341917808219178</c:v>
                </c:pt>
                <c:pt idx="24">
                  <c:v>0.00356164383561644</c:v>
                </c:pt>
                <c:pt idx="25">
                  <c:v>0.0037041095890411</c:v>
                </c:pt>
                <c:pt idx="26">
                  <c:v>0.00384657534246575</c:v>
                </c:pt>
                <c:pt idx="27">
                  <c:v>0.00398904109589041</c:v>
                </c:pt>
                <c:pt idx="28">
                  <c:v>0.00413150684931507</c:v>
                </c:pt>
                <c:pt idx="29">
                  <c:v>0.00427397260273973</c:v>
                </c:pt>
                <c:pt idx="30">
                  <c:v>0.00441643835616438</c:v>
                </c:pt>
                <c:pt idx="31">
                  <c:v>0.00455890410958904</c:v>
                </c:pt>
                <c:pt idx="32">
                  <c:v>0.0047013698630137</c:v>
                </c:pt>
                <c:pt idx="33">
                  <c:v>0.00484383561643836</c:v>
                </c:pt>
                <c:pt idx="34">
                  <c:v>0.00498630136986301</c:v>
                </c:pt>
                <c:pt idx="35">
                  <c:v>0.00512876712328767</c:v>
                </c:pt>
                <c:pt idx="36">
                  <c:v>0.00527123287671233</c:v>
                </c:pt>
                <c:pt idx="37">
                  <c:v>0.00541369863013699</c:v>
                </c:pt>
                <c:pt idx="38">
                  <c:v>0.00555616438356164</c:v>
                </c:pt>
                <c:pt idx="39">
                  <c:v>0.0056986301369863</c:v>
                </c:pt>
                <c:pt idx="40">
                  <c:v>0.00584109589041096</c:v>
                </c:pt>
                <c:pt idx="41">
                  <c:v>0.00598356164383562</c:v>
                </c:pt>
                <c:pt idx="42">
                  <c:v>0.00612602739726028</c:v>
                </c:pt>
                <c:pt idx="43">
                  <c:v>0.00626849315068493</c:v>
                </c:pt>
                <c:pt idx="44">
                  <c:v>0.00641095890410959</c:v>
                </c:pt>
                <c:pt idx="45">
                  <c:v>0.00655342465753425</c:v>
                </c:pt>
                <c:pt idx="46">
                  <c:v>0.00669589041095891</c:v>
                </c:pt>
                <c:pt idx="47">
                  <c:v>0.00683835616438356</c:v>
                </c:pt>
                <c:pt idx="48">
                  <c:v>0.00698082191780822</c:v>
                </c:pt>
                <c:pt idx="49">
                  <c:v>0.00712328767123288</c:v>
                </c:pt>
                <c:pt idx="50">
                  <c:v>0.00726575342465754</c:v>
                </c:pt>
                <c:pt idx="51">
                  <c:v>0.00740821917808219</c:v>
                </c:pt>
                <c:pt idx="52">
                  <c:v>0.00755068493150685</c:v>
                </c:pt>
                <c:pt idx="53">
                  <c:v>0.00769315068493151</c:v>
                </c:pt>
                <c:pt idx="54">
                  <c:v>0.00783561643835617</c:v>
                </c:pt>
                <c:pt idx="55">
                  <c:v>0.00797808219178082</c:v>
                </c:pt>
                <c:pt idx="56">
                  <c:v>0.00812054794520548</c:v>
                </c:pt>
                <c:pt idx="57">
                  <c:v>0.00826301369863014</c:v>
                </c:pt>
                <c:pt idx="58">
                  <c:v>0.0084054794520548</c:v>
                </c:pt>
                <c:pt idx="59">
                  <c:v>0.00854794520547945</c:v>
                </c:pt>
                <c:pt idx="60">
                  <c:v>0.00869041095890411</c:v>
                </c:pt>
                <c:pt idx="61">
                  <c:v>0.00883287671232877</c:v>
                </c:pt>
                <c:pt idx="62">
                  <c:v>0.00897534246575343</c:v>
                </c:pt>
                <c:pt idx="63">
                  <c:v>0.00911780821917808</c:v>
                </c:pt>
                <c:pt idx="64">
                  <c:v>0.00926027397260274</c:v>
                </c:pt>
                <c:pt idx="65">
                  <c:v>0.0094027397260274</c:v>
                </c:pt>
                <c:pt idx="66">
                  <c:v>0.00954520547945206</c:v>
                </c:pt>
                <c:pt idx="67">
                  <c:v>0.00968767123287671</c:v>
                </c:pt>
                <c:pt idx="68">
                  <c:v>0.00983013698630137</c:v>
                </c:pt>
                <c:pt idx="69">
                  <c:v>0.00997260273972603</c:v>
                </c:pt>
                <c:pt idx="70">
                  <c:v>0.0101150684931507</c:v>
                </c:pt>
                <c:pt idx="71">
                  <c:v>0.0102575342465753</c:v>
                </c:pt>
                <c:pt idx="72">
                  <c:v>0.0104</c:v>
                </c:pt>
                <c:pt idx="73">
                  <c:v>0.0105424657534247</c:v>
                </c:pt>
                <c:pt idx="74">
                  <c:v>0.0106849315068493</c:v>
                </c:pt>
                <c:pt idx="75">
                  <c:v>0.010827397260274</c:v>
                </c:pt>
                <c:pt idx="76">
                  <c:v>0.0109698630136986</c:v>
                </c:pt>
                <c:pt idx="77">
                  <c:v>0.0111123287671233</c:v>
                </c:pt>
                <c:pt idx="78">
                  <c:v>0.0112547945205479</c:v>
                </c:pt>
                <c:pt idx="79">
                  <c:v>0.0113972602739726</c:v>
                </c:pt>
                <c:pt idx="80">
                  <c:v>0.0115397260273973</c:v>
                </c:pt>
                <c:pt idx="81">
                  <c:v>0.0116821917808219</c:v>
                </c:pt>
                <c:pt idx="82">
                  <c:v>0.0118246575342466</c:v>
                </c:pt>
                <c:pt idx="83">
                  <c:v>0.0119671232876712</c:v>
                </c:pt>
                <c:pt idx="84">
                  <c:v>0.0121095890410959</c:v>
                </c:pt>
                <c:pt idx="85">
                  <c:v>0.0122520547945206</c:v>
                </c:pt>
                <c:pt idx="86">
                  <c:v>0.0123945205479452</c:v>
                </c:pt>
                <c:pt idx="87">
                  <c:v>0.0125369863013699</c:v>
                </c:pt>
                <c:pt idx="88">
                  <c:v>0.0126794520547945</c:v>
                </c:pt>
                <c:pt idx="89">
                  <c:v>0.0128219178082192</c:v>
                </c:pt>
                <c:pt idx="90">
                  <c:v>0.0129643835616438</c:v>
                </c:pt>
                <c:pt idx="91">
                  <c:v>0.0131068493150685</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7:21:3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73CD6AD8C6AF4AC685EAB7C2C6A1D4F7</vt:lpwstr>
  </property>
</Properties>
</file>